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4B6BB" w14:textId="00922FA9" w:rsidR="008569F0" w:rsidRDefault="00614F46">
      <w:r>
        <w:t xml:space="preserve">CheR sequences – KEGG - </w:t>
      </w:r>
      <w:r w:rsidRPr="00614F46">
        <w:t>https://www.genome.jp/dbget-bin/www_bfind_sub?mode=bfind&amp;max_hit=1000&amp;locale=en&amp;serv=gn&amp;dbkey=bbu&amp;keywords=cheR&amp;page=1</w:t>
      </w:r>
    </w:p>
    <w:p w14:paraId="7682BA3F" w14:textId="3710C381" w:rsidR="00614F46" w:rsidRDefault="00614F46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t xml:space="preserve">CheR1 – bb0040 – NT sequence - </w:t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tgaacacgaatcaaaacaaattcaaccttaatataaatataactaaggacgaactttc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gattaataaaaatagtttacaataattttggaatcaatctcagcgaaaaaaaaaagctg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taattgaaagcagattatcatctcttctgaaagttaaaggttttaaaaattttactg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acatcaactttttagaaaaaagcactggaaatattcaattaatcgaattaatagaca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tatcaacaaatcatacctattttttcagagaatctaagcattttgattttttaaataa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aatattacccaaacttactgaaaaaatattaaactcagaaaactcagaaattagaat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ggtcagctggctgttcaagtggtgaagagccttatacaattgcaatgatgctaaaag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atatggaacataatagagtaaattttaaagtcaaaatcttagcaacagacatttcaat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gcgttctaaatgaggctcgtgaagggatttatcctgaagatcgcataataaatttgccc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atatttaaaaattaaatatttaaatcaacttcaagatgataaatttcaagttaaag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ttttaaaaaaaatggtttactttaaaaaattaaatttaatggatgagaaatttccatt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gcaaaaaatttgacctaatattttgcagaaatgtcatgatctattttgatgaaaaaac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ggaataaccttgccaataaattcaactcctaccttaaaaaggattcttatcttttaat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gacattcagaaacaatcagaggaaacaaaaatcttgaatacataatgcctgccaccta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aaagaattaa</w:t>
      </w:r>
      <w:proofErr w:type="spellEnd"/>
    </w:p>
    <w:p w14:paraId="19290C4C" w14:textId="05361CF8" w:rsidR="00614F46" w:rsidRDefault="00614F46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 sequence –</w:t>
      </w:r>
    </w:p>
    <w:p w14:paraId="3DD5654D" w14:textId="5CF559ED" w:rsidR="00614F46" w:rsidRDefault="00614F46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NTNQNKFNLNINITKDELSRLIKIVYNNFGINLSEKKKLLIESRLSSLLKVKGFKNFTE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YINFLEKSTGNIQLIELIDKISTNHTYFFRESKHFDFLNNKILPKLTEKILNSENSEIRI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WSAGCSSGEEPYTIAMMLKEYMEHNRVNFKVKILATDISISVLNEAREGIYPEDRIINLP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KYLKIKYLNQLQDDKFQVKEILKKMVYFKKLNLMDEKFPFSKKFDLIFCRNVMIYFDEKT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RNNLANKFNSYLKKDSYLLIGHSETIRGNKNLEYIMPATYKKN</w:t>
      </w:r>
    </w:p>
    <w:p w14:paraId="4B87BD5A" w14:textId="4F27367D" w:rsidR="00614F46" w:rsidRDefault="00614F46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 xml:space="preserve">CheR2- bb0414 </w:t>
      </w:r>
    </w:p>
    <w:p w14:paraId="2E6230EE" w14:textId="72150788" w:rsidR="00614F46" w:rsidRDefault="00614F46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 xml:space="preserve">NT sequence - </w:t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tgctagaaattgaagataaactatttttaaaattttgtgattttatatataacaacag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gaattcgttttgatgaaaaaaataaatttgttcttcaaagcagagtgaatgatgcagt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gagctcttgctcttgaaaacccatcacaactttataatttaataattagtgaaaaatt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aaaagaatatttcttagatttggtcacaacaaatttaacaagattttttagaaattcg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tacattttcaaacttttgaaaaatttgtaattccgaatttaattaatattaaaaacat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aaaaaaaaaataggattatcatctggtctgcgggatgttcaacaggagaagagcctta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cattagcatttgtactcaaatcaaagcttccaaaagaaatagattttgttattattgc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ctgatttaagcttaaaatctttgatgatagcaaaggaaggatattactcatcaaata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gtgaaaatattcctaaagaataccgacactacatatattctcattcaaacggatata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ttaaaaatgaaattaaaaatcacataagatttgattatcataacttaaactttgaaag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tttttcggaaattgatgttgttttttgtagaaatgttttaatatactttgatgaaa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caaaaataaaagtacttaaaaaattttacaacaatatgtctaaaaacagctatttatt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taggacactcagaatcactttttgggctcaaccttccttttaaatttttaaaaacacct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tgggcaataatatatgaaaaaaaagatactggctgtcaaaaagaaaaattcaaatcacaa</w:t>
      </w:r>
      <w:proofErr w:type="spellEnd"/>
      <w:r>
        <w:rPr>
          <w:rFonts w:ascii="Consolas" w:hAnsi="Consolas"/>
          <w:color w:val="000000"/>
          <w:sz w:val="21"/>
          <w:szCs w:val="21"/>
        </w:rPr>
        <w:br/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taaatataagttataa</w:t>
      </w:r>
      <w:proofErr w:type="spellEnd"/>
    </w:p>
    <w:p w14:paraId="2BCECF77" w14:textId="31E45BCF" w:rsidR="00614F46" w:rsidRDefault="00614F46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A sequence - MLEIEDKLFLKFCDFIYNNSGIRFDEKNKFVLQSRVNDAVRALALENPSQLYNLIISEKL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KKEYFLDLVTTNLTRFFRNSLHFQTFEKFVIPNLINIKNIEKKNRIIIWSAGCSTGEEPY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SLAFVLKSKLPKEIDFVIIASDLSLKSLMIAKEGYYSSNKCENIPKEYRHYIYSHSNGYK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lastRenderedPageBreak/>
        <w:t>IKNEIKNHIRFDYHNLNFESNFSEIDVVFCRNVLIYFDEKSKIKVLKKFYNNMSKNSYLF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IGHSESLFGLNLPFKFLKTPWAIIYEKKDTGCQKEKFKSQNKYKL</w:t>
      </w:r>
    </w:p>
    <w:p w14:paraId="20A2D803" w14:textId="2245AD54" w:rsidR="00A37612" w:rsidRDefault="00A37612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661738DE" w14:textId="23ED962F" w:rsidR="00A37612" w:rsidRDefault="00A37612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6CA75460" w14:textId="0D0B0BE4" w:rsidR="00A37612" w:rsidRDefault="00A37612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 xml:space="preserve">Amino acid level identity – 34% on </w:t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BlastP</w:t>
      </w:r>
      <w:proofErr w:type="spellEnd"/>
    </w:p>
    <w:p w14:paraId="0266357D" w14:textId="7BD3E937" w:rsidR="00A37612" w:rsidRDefault="00A37612">
      <w:r>
        <w:rPr>
          <w:noProof/>
        </w:rPr>
        <w:drawing>
          <wp:inline distT="0" distB="0" distL="0" distR="0" wp14:anchorId="4475CA3B" wp14:editId="0C679094">
            <wp:extent cx="5943600" cy="3070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D673" w14:textId="12498DDB" w:rsidR="00A37612" w:rsidRDefault="00A37612">
      <w:r>
        <w:t xml:space="preserve">30% on </w:t>
      </w:r>
      <w:r w:rsidR="005178BC">
        <w:t>Emboss</w:t>
      </w:r>
    </w:p>
    <w:p w14:paraId="68D37843" w14:textId="0F03AFA9" w:rsidR="00A37612" w:rsidRDefault="00A37612">
      <w:r>
        <w:rPr>
          <w:noProof/>
        </w:rPr>
        <w:drawing>
          <wp:inline distT="0" distB="0" distL="0" distR="0" wp14:anchorId="501ABA71" wp14:editId="14C4857E">
            <wp:extent cx="4143737" cy="2844392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59906" cy="285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8FFB" w14:textId="2E7E62C2" w:rsidR="008D5434" w:rsidRDefault="008D5434"/>
    <w:p w14:paraId="419F6665" w14:textId="0625E21C" w:rsidR="008D5434" w:rsidRDefault="008D5434">
      <w:r>
        <w:t>If you blast cheR2, it is 47% similar to t. pallidum which only has one CheR</w:t>
      </w:r>
    </w:p>
    <w:p w14:paraId="76600A49" w14:textId="02799099" w:rsidR="008B2A19" w:rsidRDefault="008B2A19">
      <w:r>
        <w:lastRenderedPageBreak/>
        <w:t>Compared to the P. putida sequences:</w:t>
      </w:r>
    </w:p>
    <w:p w14:paraId="7017D4CC" w14:textId="58F40BA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>P.putida.cheR1  100.00   21.65   24.52   22.09   20.80</w:t>
      </w:r>
    </w:p>
    <w:p w14:paraId="5D4B8860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2: P.putida.cheR3   21.65  100.00   21.62   23.17   26.46</w:t>
      </w:r>
    </w:p>
    <w:p w14:paraId="35BBA4DD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: P.putida.cheR2   24.52   21.62  100.00   29.48   29.17</w:t>
      </w:r>
    </w:p>
    <w:p w14:paraId="7AB091E4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4: B.burg.cheR1     22.09   23.17   29.48  100.00   32.20</w:t>
      </w:r>
    </w:p>
    <w:p w14:paraId="62D9CF56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: B.burg.cheR2     20.80   26.46   29.17   32.20  100.00</w:t>
      </w:r>
    </w:p>
    <w:p w14:paraId="4CDA90AF" w14:textId="470173C5" w:rsidR="008B2A19" w:rsidRDefault="008B2A19">
      <w:r>
        <w:t>Compared to E. coli:</w:t>
      </w:r>
    </w:p>
    <w:p w14:paraId="2F4BBBC8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1: B.burg.CheR2  100.00   32.20   28.91</w:t>
      </w:r>
    </w:p>
    <w:p w14:paraId="076FB8A8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2: B.burg.CheR1   32.20  100.00   31.99</w:t>
      </w:r>
    </w:p>
    <w:p w14:paraId="640BC611" w14:textId="77777777" w:rsidR="008B2A19" w:rsidRPr="008B2A19" w:rsidRDefault="008B2A19" w:rsidP="008B2A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A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: E.coli.CheR    28.91   31.99  100.00</w:t>
      </w:r>
    </w:p>
    <w:p w14:paraId="1DC3213D" w14:textId="5833FAA4" w:rsidR="008B2A19" w:rsidRDefault="008B2A19"/>
    <w:p w14:paraId="5D23470F" w14:textId="5CD6E567" w:rsidR="00A7361A" w:rsidRDefault="00A7361A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t xml:space="preserve">CheR1 location – </w:t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39826</w:t>
      </w:r>
    </w:p>
    <w:p w14:paraId="41341E41" w14:textId="70580951" w:rsidR="00A7361A" w:rsidRDefault="00A7361A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heR2 location – 424694</w:t>
      </w:r>
    </w:p>
    <w:p w14:paraId="0C64C891" w14:textId="03D084CE" w:rsidR="00A7361A" w:rsidRDefault="00A7361A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384 kb away</w:t>
      </w:r>
    </w:p>
    <w:p w14:paraId="718375E6" w14:textId="5B4EF90E" w:rsidR="00EA301B" w:rsidRDefault="00EA301B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7FB57BB4" w14:textId="70579EA0" w:rsidR="00EA301B" w:rsidRDefault="00EA301B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76DB48F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br/>
      </w:r>
    </w:p>
    <w:p w14:paraId="558B6AA6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MTSE----------------RNTDIEIRLLIEAIYLKYSYDFRNYSGASIKRRILHALRQ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44</w:t>
      </w:r>
    </w:p>
    <w:p w14:paraId="60873540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1      ------------------------MNEQRFFRFLRERIGLDVESVGAPMVERALRQRCVA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36</w:t>
      </w:r>
    </w:p>
    <w:p w14:paraId="3E12B503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-------------------MSTGNLDFEQFRVFLEKACGILLGENKQYLVSSRLNKLMEQ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41</w:t>
      </w:r>
    </w:p>
    <w:p w14:paraId="6EB708FB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------------------MLEIEDKLFLKFCDFIYNNSGIRFDEKNKFVLQSRVNDAVRA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42</w:t>
      </w:r>
    </w:p>
    <w:p w14:paraId="7EE07DAA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----MNTNQN----KFNLNINITKDELSRLIKIVYNNFGINLSEKKKLLIESRLSSLLKV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52</w:t>
      </w:r>
    </w:p>
    <w:p w14:paraId="0541E5F6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MTSSLPCGQTSLLLQMTERLALSDAHFRRISQLIYQRAGIVLADHKRDMVYNRLVRRLRS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60</w:t>
      </w:r>
    </w:p>
    <w:p w14:paraId="4C1FC3F1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 :   :    .  . .     :   :      </w:t>
      </w:r>
    </w:p>
    <w:p w14:paraId="79ACC984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BBCC67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FDCLTVSALQERVLHDP--GMFMQLLQYLTIPVSEMFRDPDHFLAVRNEVVPLLRT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98</w:t>
      </w:r>
    </w:p>
    <w:p w14:paraId="639D8A92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1      AGAMDLDDYWLRLQQSA--DEQQALIEAVIVPETWFFRYPESFTALASLAHKRLAQ---L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91</w:t>
      </w:r>
    </w:p>
    <w:p w14:paraId="2DD9E652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QGIKSLGELVQRIQAQPRGGLREQVVDAMTTNETLWFRDTYPFEVLKNKVIPEFIR---N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98</w:t>
      </w:r>
    </w:p>
    <w:p w14:paraId="1B65A51E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LALENPSQLYNLIISEKLK--KEYFLDLVTTNLTRFFRNSLHFQTFEKFVIPNLINIKNI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00</w:t>
      </w:r>
    </w:p>
    <w:p w14:paraId="257C34C2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KGFKNFTEYINFLEKSTGNIQLIELIDKISTNHTYFFRESKHFDFLNNKILPKLTEKILN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12</w:t>
      </w:r>
    </w:p>
    <w:p w14:paraId="2900CD8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LGLTDFGHYLNLLESNQHSGEWQAFINSLTTNLTAFFREAHHFPLLADHA---------R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11</w:t>
      </w:r>
    </w:p>
    <w:p w14:paraId="1EDA29E3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:  .        .:: :    :  **    *  . .            </w:t>
      </w:r>
    </w:p>
    <w:p w14:paraId="32859B8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ABFDAE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--WPSIKVWIAGCSTGEEVYSMAILLREEGL------LERTIIYATDINPHSLDRAKQGI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50</w:t>
      </w:r>
    </w:p>
    <w:p w14:paraId="432FD72D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P.putida.CheR1      AGARPLRLLSLPCSTGEEPYSLAMALFDA-GMAPGAF----LVDGMDISPSSVAKAGQAV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46</w:t>
      </w:r>
    </w:p>
    <w:p w14:paraId="1D5EA07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NPGQRLRMWSAACSSGQEPYSISMAIDEFERSNLGQLKMGAQIVATDLSGTMLTNCKTGE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58</w:t>
      </w:r>
    </w:p>
    <w:p w14:paraId="523E6A71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EKKNRIIIWSAGCSTGEEPYSLAFVLKSKLP---KEI--DFVIIASDLSLKSLMIAKEGY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55</w:t>
      </w:r>
    </w:p>
    <w:p w14:paraId="3F8644E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SENSEIRIWSAGCSSGEEPYTIAMMLKEYMEHNRVNF--KVKILATDISISVLNEAREGI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70</w:t>
      </w:r>
    </w:p>
    <w:p w14:paraId="1D0DE8D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RRSGEYRVWSAAASTGEEPYSIAMTLADTLGTAPGRW----KVFASDIDTEVLEKARSGI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67</w:t>
      </w:r>
    </w:p>
    <w:p w14:paraId="39AA96A3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:    .*:*:* *:::: : .              : . *:.   :  .  . </w:t>
      </w:r>
    </w:p>
    <w:p w14:paraId="6061C1D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55E152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YSMQSMR-EYEENYRLAGGRRDFAEYYTA-----AYGNAIMDSSLRDNVTFADHSLATDS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04</w:t>
      </w:r>
    </w:p>
    <w:p w14:paraId="76B1D191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1      YGRNAFR-GSELG---------FRERYFDALD----EGHRLHERVRQQVSLRVGNVLDPA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192</w:t>
      </w:r>
    </w:p>
    <w:p w14:paraId="1EC18C28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YDSLAIARGLSQE---------RLQRYFDPK---GPGRWAVKPAIRSRVEFRSFNLLD-S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05</w:t>
      </w:r>
    </w:p>
    <w:p w14:paraId="022AA457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YSSNKCE-NIPKE---------YRHYIYS-----HSNGYKIKNEIKNHIRFDYHNLNFES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00</w:t>
      </w:r>
    </w:p>
    <w:p w14:paraId="38EF4DD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YPEDRII-NLPKY---------LKIKYLNQL---QDDKFQVKEILKKMVYFKKLNLMDEK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17</w:t>
      </w:r>
    </w:p>
    <w:p w14:paraId="4F8AC9DD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YRHEELK-NLTPQ---------QLQRYFMRGTGPHEGLVRVRQELANYVDFAPLNLLAKQ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17</w:t>
      </w:r>
    </w:p>
    <w:p w14:paraId="1A6F0512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*                                       :   : . : :   .:    </w:t>
      </w:r>
    </w:p>
    <w:p w14:paraId="30223897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E1C36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---VFSETQLVSCRNVLIYFNKDLQDRALGLFHESLCHRGFLVLGSKESVDFSAYSDRFE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61</w:t>
      </w:r>
    </w:p>
    <w:p w14:paraId="0F1262B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1      LASRDGLYDFVFCRNLLIYFDVPTQQRVFEVLKRLLHPQGVLFIGPAEGSLL--ARMGMR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50</w:t>
      </w:r>
    </w:p>
    <w:p w14:paraId="4F6202F0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YA-SLGKFDIVFCRNVLIYFSAQVKKDILLRIHSTLKPGGYLFLGASEALNG--LPDHYQ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62</w:t>
      </w:r>
    </w:p>
    <w:p w14:paraId="7E177FB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---NFSEIDVVFCRNVLIYFDEKSKIKVLKKFYNNMSKNSYLFIGHSESLFG--LNLPFK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55</w:t>
      </w:r>
    </w:p>
    <w:p w14:paraId="668B50BE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FP-FSKKFDLIFCRNVMIYFDEKTRNNLANKFNSYLKKDSYLLIGHSETIRG--NKNLEY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4</w:t>
      </w:r>
    </w:p>
    <w:p w14:paraId="09A56AF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YT-VPGPFDAIFCRNVMIYFDQTTQQEILRRFVPLLKPDGLLFAGHSENFSH--LERRFT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4</w:t>
      </w:r>
    </w:p>
    <w:p w14:paraId="2A04FBFE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: : ***::***.   :      :   :   . *. *  *            </w:t>
      </w:r>
    </w:p>
    <w:p w14:paraId="1C440196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FDA7D0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PLVKPQRI-FRKS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3</w:t>
      </w:r>
    </w:p>
    <w:p w14:paraId="591BCBF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1      PLGIAQSFAYVRHEGDSAPLAAAPAQTAKRAFTTLPAPVYPQPSVPLPRSRRVLPVAARP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310</w:t>
      </w:r>
    </w:p>
    <w:p w14:paraId="1A6D0193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MVQCSPGIIYQAK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5</w:t>
      </w:r>
    </w:p>
    <w:p w14:paraId="62E23061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FLKTPWAIIYEKKDTGCQK----------EKFKSQN--KYKL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5</w:t>
      </w:r>
    </w:p>
    <w:p w14:paraId="1A66DA20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IM-PA---TYKKN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3</w:t>
      </w:r>
    </w:p>
    <w:p w14:paraId="76CAABC7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LRGQT---VYALSKD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6</w:t>
      </w:r>
    </w:p>
    <w:p w14:paraId="582CED4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:                                                  </w:t>
      </w:r>
    </w:p>
    <w:p w14:paraId="4E986E20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C5A295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------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3</w:t>
      </w:r>
    </w:p>
    <w:p w14:paraId="60FB099D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P.putida.CheR1      ARAREHSHEGASELLAGIARLANAGASEQARSECQRYLSQYPPSAQVYYWLGLLSDTEGD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370</w:t>
      </w:r>
    </w:p>
    <w:p w14:paraId="19ACC3E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------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5</w:t>
      </w:r>
    </w:p>
    <w:p w14:paraId="13E50031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------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5</w:t>
      </w:r>
    </w:p>
    <w:p w14:paraId="534507E7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------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3</w:t>
      </w:r>
    </w:p>
    <w:p w14:paraId="1A4D1A4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------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6</w:t>
      </w:r>
    </w:p>
    <w:p w14:paraId="1AF6358B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                                </w:t>
      </w:r>
    </w:p>
    <w:p w14:paraId="7270D2D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56390E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3      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3</w:t>
      </w:r>
    </w:p>
    <w:p w14:paraId="1FD7C71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1      AQQALSHYRKALYLEPQHPEALVHLAALLAAQGDLAGARRLQERAARAGRESER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424</w:t>
      </w:r>
    </w:p>
    <w:p w14:paraId="33FDCB0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P.putida.CheR2      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75</w:t>
      </w:r>
    </w:p>
    <w:p w14:paraId="2A635158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2        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5</w:t>
      </w:r>
    </w:p>
    <w:p w14:paraId="3F34697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B.burg.CheR1        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3</w:t>
      </w:r>
    </w:p>
    <w:p w14:paraId="58BF0BE4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>E.coli.CheR         ------------------------------------------------------</w:t>
      </w: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ab/>
        <w:t>286</w:t>
      </w:r>
    </w:p>
    <w:p w14:paraId="343807DD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                          </w:t>
      </w:r>
    </w:p>
    <w:p w14:paraId="0E443B51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br/>
      </w:r>
    </w:p>
    <w:p w14:paraId="6AA44B38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1: P.putida.CheR3  100.00   21.46   22.57   27.56   23.02   25.30</w:t>
      </w:r>
    </w:p>
    <w:p w14:paraId="3BE69769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2: P.putida.CheR1   21.46  100.00   25.00   20.07   22.96   30.20</w:t>
      </w:r>
    </w:p>
    <w:p w14:paraId="184B587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: P.putida.CheR2   22.57   25.00  100.00   29.66   29.48   29.50</w:t>
      </w:r>
    </w:p>
    <w:p w14:paraId="1D8E4F83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4: B.burg.CheR2     27.56   20.07   29.66  100.00   32.20   28.91</w:t>
      </w:r>
    </w:p>
    <w:p w14:paraId="778D0C7C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: B.burg.CheR1     23.02   22.96   29.48   32.20  100.00   31.99</w:t>
      </w:r>
    </w:p>
    <w:p w14:paraId="7924DE37" w14:textId="77777777" w:rsidR="00EA301B" w:rsidRPr="00EA301B" w:rsidRDefault="00EA301B" w:rsidP="00EA3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301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6: E.coli.CheR      25.30   30.20   29.50   28.91   31.99  100.00</w:t>
      </w:r>
    </w:p>
    <w:p w14:paraId="6C6D523D" w14:textId="6CA2F672" w:rsidR="00EA301B" w:rsidRDefault="00EA301B"/>
    <w:p w14:paraId="6A1EA7B7" w14:textId="02B10996" w:rsidR="00852DA4" w:rsidRDefault="00852DA4">
      <w:r>
        <w:t>&gt;R. sphaeroides.cheR2</w:t>
      </w:r>
    </w:p>
    <w:p w14:paraId="3602A9B1" w14:textId="5CC966E7" w:rsidR="00852DA4" w:rsidRDefault="00852DA4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NQMLRCPHDQRFSDLIRSRTGIQLPVHRRQMIESRLRPRISAVGASGFDNYLSRLFDDG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LLEEELPLVIDLLTTNKTDFYRESVHFDVLVREIVPEAIRRTAPHAPRLKIWSAASSEGA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EAYTTAIVLAEAQRAGQRFSYAILGTDISRRMLERAQRAIYSTEQLAPVPAELRARYTMK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ARAPTHAGTARIVPELRDRVQFMHLNLMDQTYSVDRDVDVIFLRNVLIYFGAEDQAAVVS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RMVSHLRPGGYLMVGHSESMVVSHPHLTQHSPSIFRKT</w:t>
      </w:r>
    </w:p>
    <w:p w14:paraId="49D0ED5D" w14:textId="1C567D32" w:rsidR="00852DA4" w:rsidRDefault="00852DA4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t>&gt;R. sphaeroides.</w:t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heR3</w:t>
      </w:r>
    </w:p>
    <w:p w14:paraId="2C3C5396" w14:textId="396FFA40" w:rsidR="00852DA4" w:rsidRDefault="00852DA4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heR3 - MTIREEAGYEAIRIWLSRRCGIAYPEHKGEMLRQRLSRVRRAYDLGSLADLAIRLNAAGS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HDLELAVMHAASTNHTYFCREPDVLDAFRAMVLPVLARRDEIRIWSAACSSGDEVYTIAM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IAETLGPEGLARTQILGTDISAPMVEQAEQGIYRRRHLEQVPDAVLRRWFVPLGNDTFR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VAPELAAACVFRRMNLKTRPFPFRKPFQAIFCRNVLYYFDRADQAETLRALHDATEPGGW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LVTSVTESLRDHDSGWRSIGGGLHQKEAR</w:t>
      </w:r>
    </w:p>
    <w:p w14:paraId="17E03A66" w14:textId="4E962FE1" w:rsidR="00852DA4" w:rsidRDefault="00852DA4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t>&gt;R. sphaeroides.</w:t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cheR1</w:t>
      </w:r>
    </w:p>
    <w:p w14:paraId="0B7B1229" w14:textId="72B79F68" w:rsidR="00852DA4" w:rsidRDefault="00852DA4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TGAPRHLSSVDRDLHLSPEDFRRLADLAYSEAGIAVPWAKEPLVYARLVRRLRELSLPS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FGAYVDLLTCTEAAEERALFVSAMTTNTTRFFREQHHFDLLADRVLAPLIAAARRGARVR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lastRenderedPageBreak/>
        <w:t>LWSAGCSSGEEPFSIAITVLSICPEAPTLDLKILATDIDHEVLTTARTGNFTAASLACLP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ESTLKAHFGQPDPEGGRQVASDLRALVSFKIMNLVRPWPMTGPFDVIFCRNVAIYFDSAT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QDRIWKSFAATLTPGGHLFIGHSERLSRSVRHEFETIGMTSFRLRAPQSPSGTV</w:t>
      </w:r>
    </w:p>
    <w:p w14:paraId="096B3C5D" w14:textId="55B8424A" w:rsidR="00852DA4" w:rsidRDefault="00852DA4"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&gt;</w:t>
      </w:r>
      <w:r>
        <w:t>E.coli.CheR</w:t>
      </w:r>
    </w:p>
    <w:p w14:paraId="18D3F18B" w14:textId="0DBBE8B2" w:rsidR="00852DA4" w:rsidRDefault="00586C0A"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TSSLPCGQTSLLLQMTERLALSDAHFRRISQLIYQRAGIVLADHKRDMVYNRLVRRLRS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LGLTDFGHYLNLLESNQHSGEWQAFINSLTTNLTAFFREAHHFPLLADHARRRSGEYRVW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SAAASTGEEPYSIAMTLADTLGTAPGRWKVFASDIDTEVLEKARSGIYRHEELKNLTPQQ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LQRYFMRGTGPHEGLVRVRQELANYVDFAPLNLLAKQYTVPGPFDAIFCRNVMIYFDQTT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QQEILRRFVPLLKPDGLLFAGHSENFSHLERRFTLRGQTVYALSKD</w:t>
      </w:r>
    </w:p>
    <w:p w14:paraId="3891112E" w14:textId="09C48DD1" w:rsidR="00852DA4" w:rsidRDefault="00852DA4">
      <w:r>
        <w:t>&gt;P.putida.CheR1</w:t>
      </w:r>
    </w:p>
    <w:p w14:paraId="54814A50" w14:textId="7C087BA0" w:rsidR="00586C0A" w:rsidRDefault="00586C0A"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NEQRFFRFLRERIGLDVESVGAPMVERALRQRCVAAGAMDLDDYWLRLQQSADEQQALI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EAVIVPETWFFRYPESFTALASLAHKRLAQLAGARPLRLLSLPCSTGEEPYSLAMALFDA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MAPGAFLVDGMDISPSSVAKAGQAVYGRNAFRGSELGFRERYFDALDEGHRLHERVRQQ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VSLRVGNVLDPALASRDGLYDFVFCRNLLIYFDVPTQQRVFEVLKRLLHPQGVLFIGPAE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SLLARMGMRPLGIAQSFAYVRHEGDSAPLAAAPAQTAKRAFTTLPAPVYPQPSVPLPRS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RRVLPVAARPARAREHSHEGASELLAGIARLANAGASEQARSECQRYLSQYPPSAQVYYW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LGLLSDTEGDAQQALSHYRKALYLEPQHPEALVHLAALLAAQGDLAGARRLQERAARAGR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ESER</w:t>
      </w:r>
    </w:p>
    <w:p w14:paraId="7B1715D5" w14:textId="0A908171" w:rsidR="00852DA4" w:rsidRDefault="00852DA4" w:rsidP="00852DA4">
      <w:r>
        <w:t>&gt;P.putida.CheR2</w:t>
      </w:r>
    </w:p>
    <w:p w14:paraId="64C2836C" w14:textId="44EE6C7B" w:rsidR="00586C0A" w:rsidRDefault="00586C0A" w:rsidP="00852DA4"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STGNLDFEQFRVFLEKACGILLGENKQYLVSSRLNKLMEQQGIKSLGELVQRIQAQPRG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LREQVVDAMTTNETLWFRDTYPFEVLKNKVIPEFIRNNPGQRLRMWSAACSSGQEPYSI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SMAIDEFERSNLGQLKMGAQIVATDLSGTMLTNCKTGEYDSLAIARGLSQERLQRYFDPK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PGRWAVKPAIRSRVEFRSFNLLDSYASLGKFDIVFCRNVLIYFSAQVKKDILLRIHSTL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KPGGYLFLGASEALNGLPDHYQMVQCSPGIIYQAK</w:t>
      </w:r>
    </w:p>
    <w:p w14:paraId="73336E96" w14:textId="0E4E816F" w:rsidR="00852DA4" w:rsidRDefault="00852DA4" w:rsidP="00852DA4">
      <w:r>
        <w:t>&gt;P.putida.CheR3</w:t>
      </w:r>
    </w:p>
    <w:p w14:paraId="74C82B01" w14:textId="668800B8" w:rsidR="00586C0A" w:rsidRDefault="00586C0A" w:rsidP="00852DA4"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TSERNTDIEIRLLIEAIYLKYSYDFRNYSGASIKRRILHALRQFDCLTVSALQERVLHD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PGMFMQLLQYLTIPVSEMFRDPDHFLAVRNEVVPLLRTWPSIKVWIAGCSTGEEVYSMAI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LLREEGLLERTIIYATDINPHSLDRAKQGIYSMQSMREYEENYRLAGGRRDFAEYYTAAY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NAIMDSSLRDNVTFADHSLATDSVFSETQLVSCRNVLIYFNKDLQDRALGLFHESLCHR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GFLVLGSKESVDFSAYSDRFEPLVKPQRIFRKS</w:t>
      </w:r>
    </w:p>
    <w:p w14:paraId="2E93E724" w14:textId="51C72C55" w:rsidR="00852DA4" w:rsidRDefault="0009556C">
      <w:r>
        <w:t>&gt;B.burgdorferi.CheR1</w:t>
      </w:r>
    </w:p>
    <w:p w14:paraId="543C5286" w14:textId="77777777" w:rsidR="0009556C" w:rsidRDefault="0009556C" w:rsidP="0009556C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NTNQNKFNLNINITKDELSRLIKIVYNNFGINLSEKKKLLIESRLSSLLKVKGFKNFTE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YINFLEKSTGNIQLIELIDKISTNHTYFFRESKHFDFLNNKILPKLTEKILNSENSEIRI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WSAGCSSGEEPYTIAMMLKEYMEHNRVNFKVKILATDISISVLNEAREGIYPEDRIINLP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KYLKIKYLNQLQDDKFQVKEILKKMVYFKKLNLMDEKFPFSKKFDLIFCRNVMIYFDEKT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RNNLANKFNSYLKKDSYLLIGHSETIRGNKNLEYIMPATYKKN</w:t>
      </w:r>
    </w:p>
    <w:p w14:paraId="60FC9065" w14:textId="4DC7976D" w:rsidR="0009556C" w:rsidRDefault="0009556C">
      <w:r>
        <w:t>&gt;B.burgdorferi.CheR2</w:t>
      </w:r>
    </w:p>
    <w:p w14:paraId="00951AD8" w14:textId="67A07438" w:rsidR="00852DA4" w:rsidRDefault="0009556C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MLEIEDKLFLKFCDFIYNNSGIRFDEKNKFVLQSRVNDAVRALALENPSQLYNLIISEKL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KKEYFLDLVTTNLTRFFRNSLHFQTFEKFVIPNLINIKNIEKKNRIIIWSAGCSTGEEPY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SLAFVLKSKLPKEIDFVIIASDLSLKSLMIAKEGYYSSNKCENIPKEYRHYIYSHSNGYK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lastRenderedPageBreak/>
        <w:t>IKNEIKNHIRFDYHNLNFESNFSEIDVVFCRNVLIYFDEKSKIKVLKKFYNNMSKNSYLF</w:t>
      </w:r>
      <w:r>
        <w:rPr>
          <w:rFonts w:ascii="Consolas" w:hAnsi="Consolas"/>
          <w:color w:val="000000"/>
          <w:sz w:val="21"/>
          <w:szCs w:val="21"/>
        </w:rPr>
        <w:br/>
      </w:r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IGHSESLFGLNLPFKFLKTPWAIIYEKKDTGCQKEKFKSQNKYKL</w:t>
      </w:r>
    </w:p>
    <w:p w14:paraId="1F1C1E98" w14:textId="2EACAA07" w:rsidR="003B055E" w:rsidRDefault="003B055E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31039FD7" w14:textId="5A5C16EE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72C24E28" w14:textId="233D424E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002561DD" w14:textId="5E92DB06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5A781B48" w14:textId="0B41BC49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51A9EA9B" w14:textId="178B35BA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C7BC28" wp14:editId="3DC024FD">
                <wp:simplePos x="0" y="0"/>
                <wp:positionH relativeFrom="column">
                  <wp:posOffset>4534453</wp:posOffset>
                </wp:positionH>
                <wp:positionV relativeFrom="paragraph">
                  <wp:posOffset>142746</wp:posOffset>
                </wp:positionV>
                <wp:extent cx="1917700" cy="218131"/>
                <wp:effectExtent l="0" t="647700" r="0" b="65849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332C0" w14:textId="65BCA0AB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R.sphaeroides.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heR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106CBC48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5FFEC5C4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4BF5DE1F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C7BC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7.05pt;margin-top:11.25pt;width:151pt;height:17.2pt;rotation:-2932046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" stroked="f">
                <v:textbox>
                  <w:txbxContent>
                    <w:p w14:paraId="4F4332C0" w14:textId="65BCA0AB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R.sphaeroides.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C</w:t>
                      </w: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heR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1</w:t>
                      </w:r>
                    </w:p>
                    <w:p w14:paraId="106CBC48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</w:p>
                    <w:p w14:paraId="5FFEC5C4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4BF5DE1F" w14:textId="77777777" w:rsidR="00C414F0" w:rsidRDefault="00C414F0" w:rsidP="00C414F0"/>
                  </w:txbxContent>
                </v:textbox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738CA1" wp14:editId="1E08B8D7">
                <wp:simplePos x="0" y="0"/>
                <wp:positionH relativeFrom="column">
                  <wp:posOffset>3581400</wp:posOffset>
                </wp:positionH>
                <wp:positionV relativeFrom="paragraph">
                  <wp:posOffset>160655</wp:posOffset>
                </wp:positionV>
                <wp:extent cx="1917700" cy="217805"/>
                <wp:effectExtent l="0" t="647700" r="0" b="65849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7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1A85B3" w14:textId="6B75C464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.putida.CheR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  <w:p w14:paraId="1FFC1EA0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4E87E1B1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4DEA2FF3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738CA1" id="_x0000_s1027" type="#_x0000_t202" style="position:absolute;margin-left:282pt;margin-top:12.65pt;width:151pt;height:17.15pt;rotation:-2932046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" stroked="f">
                <v:textbox>
                  <w:txbxContent>
                    <w:p w14:paraId="021A85B3" w14:textId="6B75C464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P.putida.CheR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2</w:t>
                      </w:r>
                    </w:p>
                    <w:p w14:paraId="1FFC1EA0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</w:p>
                    <w:p w14:paraId="4E87E1B1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</w:p>
                    <w:p w14:paraId="4DEA2FF3" w14:textId="77777777" w:rsidR="00C414F0" w:rsidRDefault="00C414F0" w:rsidP="00C414F0"/>
                  </w:txbxContent>
                </v:textbox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06C6F19" wp14:editId="7EE1BF78">
                <wp:simplePos x="0" y="0"/>
                <wp:positionH relativeFrom="margin">
                  <wp:align>right</wp:align>
                </wp:positionH>
                <wp:positionV relativeFrom="paragraph">
                  <wp:posOffset>186056</wp:posOffset>
                </wp:positionV>
                <wp:extent cx="1917700" cy="218131"/>
                <wp:effectExtent l="0" t="647700" r="0" b="65849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6BEC4" w14:textId="53145146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R.sphaeroides.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heR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  <w:p w14:paraId="4D7ECD09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27112040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570EEFD2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C6F19" id="_x0000_s1028" type="#_x0000_t202" style="position:absolute;margin-left:99.8pt;margin-top:14.65pt;width:151pt;height:17.2pt;rotation:-2932046fd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" stroked="f">
                <v:textbox>
                  <w:txbxContent>
                    <w:p w14:paraId="1A46BEC4" w14:textId="53145146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R.sphaeroides.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C</w:t>
                      </w: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heR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2</w:t>
                      </w:r>
                    </w:p>
                    <w:p w14:paraId="4D7ECD09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</w:p>
                    <w:p w14:paraId="27112040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570EEFD2" w14:textId="77777777" w:rsidR="00C414F0" w:rsidRDefault="00C414F0" w:rsidP="00C414F0"/>
                  </w:txbxContent>
                </v:textbox>
                <w10:wrap anchorx="margin"/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7024CE" wp14:editId="6C8E8F0E">
                <wp:simplePos x="0" y="0"/>
                <wp:positionH relativeFrom="column">
                  <wp:posOffset>2609850</wp:posOffset>
                </wp:positionH>
                <wp:positionV relativeFrom="paragraph">
                  <wp:posOffset>198755</wp:posOffset>
                </wp:positionV>
                <wp:extent cx="1917700" cy="218131"/>
                <wp:effectExtent l="0" t="647700" r="0" b="65849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6271E" w14:textId="63295A20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R.sphaeroides.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heR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  <w:p w14:paraId="3E479426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5B0B3F02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024CE" id="_x0000_s1029" type="#_x0000_t202" style="position:absolute;margin-left:205.5pt;margin-top:15.65pt;width:151pt;height:17.2pt;rotation:-2932046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" stroked="f">
                <v:textbox>
                  <w:txbxContent>
                    <w:p w14:paraId="40F6271E" w14:textId="63295A20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R.sphaeroides.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C</w:t>
                      </w: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heR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3</w:t>
                      </w:r>
                    </w:p>
                    <w:p w14:paraId="3E479426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5B0B3F02" w14:textId="77777777" w:rsidR="00C414F0" w:rsidRDefault="00C414F0" w:rsidP="00C414F0"/>
                  </w:txbxContent>
                </v:textbox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93B3F2" wp14:editId="2EB8FA5F">
                <wp:simplePos x="0" y="0"/>
                <wp:positionH relativeFrom="column">
                  <wp:posOffset>3079750</wp:posOffset>
                </wp:positionH>
                <wp:positionV relativeFrom="paragraph">
                  <wp:posOffset>186055</wp:posOffset>
                </wp:positionV>
                <wp:extent cx="1917700" cy="218131"/>
                <wp:effectExtent l="0" t="647700" r="0" b="65849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2B188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B.burgdorferi.CheR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315CF127" w14:textId="79D95870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559C2C46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93B3F2" id="_x0000_s1030" type="#_x0000_t202" style="position:absolute;margin-left:242.5pt;margin-top:14.65pt;width:151pt;height:17.2pt;rotation:-2932046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" stroked="f">
                <v:textbox>
                  <w:txbxContent>
                    <w:p w14:paraId="2222B188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B.burgdorferi.CheR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1</w:t>
                      </w:r>
                    </w:p>
                    <w:p w14:paraId="315CF127" w14:textId="79D95870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559C2C46" w14:textId="77777777" w:rsidR="00C414F0" w:rsidRDefault="00C414F0" w:rsidP="00C414F0"/>
                  </w:txbxContent>
                </v:textbox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F8BE4B" wp14:editId="64409A58">
                <wp:simplePos x="0" y="0"/>
                <wp:positionH relativeFrom="column">
                  <wp:posOffset>2139315</wp:posOffset>
                </wp:positionH>
                <wp:positionV relativeFrom="paragraph">
                  <wp:posOffset>186056</wp:posOffset>
                </wp:positionV>
                <wp:extent cx="1917700" cy="218131"/>
                <wp:effectExtent l="0" t="647700" r="0" b="65849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C555E" w14:textId="77F846C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B.burgdorferi.CheR2   </w:t>
                            </w:r>
                          </w:p>
                          <w:p w14:paraId="33E3EAC4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F8BE4B" id="_x0000_s1031" type="#_x0000_t202" style="position:absolute;margin-left:168.45pt;margin-top:14.65pt;width:151pt;height:17.2pt;rotation:-2932046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" stroked="f">
                <v:textbox>
                  <w:txbxContent>
                    <w:p w14:paraId="637C555E" w14:textId="77F846C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 xml:space="preserve">B.burgdorferi.CheR2   </w:t>
                      </w:r>
                    </w:p>
                    <w:p w14:paraId="33E3EAC4" w14:textId="77777777" w:rsidR="00C414F0" w:rsidRDefault="00C414F0" w:rsidP="00C414F0"/>
                  </w:txbxContent>
                </v:textbox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BE9719" wp14:editId="78BC4F53">
                <wp:simplePos x="0" y="0"/>
                <wp:positionH relativeFrom="column">
                  <wp:posOffset>1587501</wp:posOffset>
                </wp:positionH>
                <wp:positionV relativeFrom="paragraph">
                  <wp:posOffset>230505</wp:posOffset>
                </wp:positionV>
                <wp:extent cx="1917700" cy="218131"/>
                <wp:effectExtent l="0" t="647700" r="0" b="65849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59E2B" w14:textId="78A092E9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.putida.CheR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4330FAB1" w14:textId="490E307E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40672398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E9719" id="_x0000_s1032" type="#_x0000_t202" style="position:absolute;margin-left:125pt;margin-top:18.15pt;width:151pt;height:17.2pt;rotation:-293204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" stroked="f">
                <v:textbox>
                  <w:txbxContent>
                    <w:p w14:paraId="22659E2B" w14:textId="78A092E9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P.putida.CheR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1</w:t>
                      </w:r>
                    </w:p>
                    <w:p w14:paraId="4330FAB1" w14:textId="490E307E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</w:p>
                    <w:p w14:paraId="40672398" w14:textId="77777777" w:rsidR="00C414F0" w:rsidRDefault="00C414F0" w:rsidP="00C414F0"/>
                  </w:txbxContent>
                </v:textbox>
              </v:shape>
            </w:pict>
          </mc:Fallback>
        </mc:AlternateContent>
      </w: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3FD792" wp14:editId="2E956402">
                <wp:simplePos x="0" y="0"/>
                <wp:positionH relativeFrom="column">
                  <wp:posOffset>1135379</wp:posOffset>
                </wp:positionH>
                <wp:positionV relativeFrom="paragraph">
                  <wp:posOffset>233680</wp:posOffset>
                </wp:positionV>
                <wp:extent cx="1917700" cy="218131"/>
                <wp:effectExtent l="0" t="647700" r="0" b="6584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917700" cy="218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73436" w14:textId="3B176DDE" w:rsidR="00C414F0" w:rsidRDefault="00C414F0"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.putida.CheR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FD792" id="_x0000_s1033" type="#_x0000_t202" style="position:absolute;margin-left:89.4pt;margin-top:18.4pt;width:151pt;height:17.2pt;rotation:-2932046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" stroked="f">
                <v:textbox>
                  <w:txbxContent>
                    <w:p w14:paraId="1B573436" w14:textId="3B176DDE" w:rsidR="00C414F0" w:rsidRDefault="00C414F0"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P.putida.CheR3</w:t>
                      </w:r>
                    </w:p>
                  </w:txbxContent>
                </v:textbox>
              </v:shape>
            </w:pict>
          </mc:Fallback>
        </mc:AlternateContent>
      </w:r>
    </w:p>
    <w:p w14:paraId="785EE0D4" w14:textId="709DB165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  <w:r w:rsidRPr="00C414F0"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37A538" wp14:editId="6959C07A">
                <wp:simplePos x="0" y="0"/>
                <wp:positionH relativeFrom="column">
                  <wp:posOffset>5168265</wp:posOffset>
                </wp:positionH>
                <wp:positionV relativeFrom="paragraph">
                  <wp:posOffset>23495</wp:posOffset>
                </wp:positionV>
                <wp:extent cx="1395732" cy="254418"/>
                <wp:effectExtent l="0" t="457200" r="0" b="46990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15632">
                          <a:off x="0" y="0"/>
                          <a:ext cx="1395732" cy="2544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4E22E" w14:textId="72CFF6C0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B055E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E.coli.CheR</w:t>
                            </w:r>
                          </w:p>
                          <w:p w14:paraId="49F5E7AF" w14:textId="77777777" w:rsidR="00C414F0" w:rsidRDefault="00C414F0" w:rsidP="00C414F0">
                            <w:pP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414F0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79C610C4" w14:textId="77777777" w:rsidR="00C414F0" w:rsidRDefault="00C414F0" w:rsidP="00C414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37A538" id="_x0000_s1034" type="#_x0000_t202" style="position:absolute;margin-left:406.95pt;margin-top:1.85pt;width:109.9pt;height:20.05pt;rotation:-2932046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" stroked="f">
                <v:textbox>
                  <w:txbxContent>
                    <w:p w14:paraId="68D4E22E" w14:textId="72CFF6C0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3B055E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>E.coli.CheR</w:t>
                      </w:r>
                    </w:p>
                    <w:p w14:paraId="49F5E7AF" w14:textId="77777777" w:rsidR="00C414F0" w:rsidRDefault="00C414F0" w:rsidP="00C414F0">
                      <w:pPr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</w:pPr>
                      <w:r w:rsidRPr="00C414F0">
                        <w:rPr>
                          <w:rFonts w:ascii="Courier New" w:eastAsia="Times New Roman" w:hAnsi="Courier New" w:cs="Courier New"/>
                          <w:color w:val="000000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79C610C4" w14:textId="77777777" w:rsidR="00C414F0" w:rsidRDefault="00C414F0" w:rsidP="00C414F0"/>
                  </w:txbxContent>
                </v:textbox>
              </v:shape>
            </w:pict>
          </mc:Fallback>
        </mc:AlternateContent>
      </w:r>
    </w:p>
    <w:p w14:paraId="4A4FCB4D" w14:textId="77777777" w:rsidR="00C414F0" w:rsidRDefault="00C414F0">
      <w:pPr>
        <w:rPr>
          <w:rFonts w:ascii="Consolas" w:hAnsi="Consolas"/>
          <w:color w:val="000000"/>
          <w:sz w:val="21"/>
          <w:szCs w:val="21"/>
          <w:shd w:val="clear" w:color="auto" w:fill="FFFFFF"/>
        </w:rPr>
      </w:pPr>
    </w:p>
    <w:p w14:paraId="0BC4D206" w14:textId="360DB8E3" w:rsidR="003B055E" w:rsidRPr="003B055E" w:rsidRDefault="003B055E" w:rsidP="003B05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="00C414F0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C414F0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</w:p>
    <w:p w14:paraId="2EDB736B" w14:textId="50688C4E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P.putida.CheR3       100.00   21.57   27.91   22.57   22.69   21.71   26.07   23.46   24.41</w:t>
      </w:r>
    </w:p>
    <w:p w14:paraId="33E7890B" w14:textId="77777777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P.putida.CheR1        21.57  100.00   20.29   23.83   21.71   23.75   27.03   23.60   28.74</w:t>
      </w:r>
    </w:p>
    <w:p w14:paraId="5481352D" w14:textId="125B3D64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  <w:highlight w:val="yellow"/>
        </w:rPr>
        <w:t>B.burgdorferi.CheR2   27.91   20.29  100.00   22.87   31.82   29.28   26.14   26.84   28.68</w:t>
      </w:r>
    </w:p>
    <w:p w14:paraId="7BE1D271" w14:textId="77CB909B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R.sphaeroides.</w:t>
      </w:r>
      <w:r w:rsidR="00777085">
        <w:rPr>
          <w:rFonts w:ascii="Courier New" w:eastAsia="Times New Roman" w:hAnsi="Courier New" w:cs="Courier New"/>
          <w:color w:val="000000"/>
          <w:sz w:val="16"/>
          <w:szCs w:val="16"/>
        </w:rPr>
        <w:t>C</w:t>
      </w: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heR3   22.57   23.83   22.87  100.00   29.10   28.90   30.68   30.00   32.06</w:t>
      </w:r>
    </w:p>
    <w:p w14:paraId="215323C0" w14:textId="77777777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  <w:highlight w:val="yellow"/>
        </w:rPr>
        <w:t>B.burgdorferi.CheR1   22.69   21.71   31.82   29.10  100.00   29.21   30.63   30.82   31.73</w:t>
      </w:r>
    </w:p>
    <w:p w14:paraId="0D8F4968" w14:textId="77777777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P.putida.CheR2        21.71   23.75   29.28   28.90   29.21  100.00   30.60   31.34   29.12</w:t>
      </w:r>
    </w:p>
    <w:p w14:paraId="4CFFC74A" w14:textId="1C270216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R.sphaeroides.</w:t>
      </w:r>
      <w:r w:rsidR="00777085">
        <w:rPr>
          <w:rFonts w:ascii="Courier New" w:eastAsia="Times New Roman" w:hAnsi="Courier New" w:cs="Courier New"/>
          <w:color w:val="000000"/>
          <w:sz w:val="16"/>
          <w:szCs w:val="16"/>
        </w:rPr>
        <w:t>C</w:t>
      </w: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heR2   26.07   27.03   26.14   30.68   30.63   30.60  100.00   29.78   33.83</w:t>
      </w:r>
    </w:p>
    <w:p w14:paraId="0B8D37AE" w14:textId="36D44BE5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R.sphaeroides.</w:t>
      </w:r>
      <w:r w:rsidR="00777085">
        <w:rPr>
          <w:rFonts w:ascii="Courier New" w:eastAsia="Times New Roman" w:hAnsi="Courier New" w:cs="Courier New"/>
          <w:color w:val="000000"/>
          <w:sz w:val="16"/>
          <w:szCs w:val="16"/>
        </w:rPr>
        <w:t>C</w:t>
      </w: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heR1   23.46   23.60   26.84   30.00   30.82   31.34   29.78  100.00   </w:t>
      </w:r>
      <w:r w:rsidRPr="00777085">
        <w:rPr>
          <w:rFonts w:ascii="Courier New" w:eastAsia="Times New Roman" w:hAnsi="Courier New" w:cs="Courier New"/>
          <w:color w:val="000000"/>
          <w:sz w:val="16"/>
          <w:szCs w:val="16"/>
        </w:rPr>
        <w:t>43.53</w:t>
      </w:r>
    </w:p>
    <w:p w14:paraId="439DC0DD" w14:textId="77777777" w:rsidR="004049F0" w:rsidRPr="003B055E" w:rsidRDefault="004049F0" w:rsidP="004049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B055E">
        <w:rPr>
          <w:rFonts w:ascii="Courier New" w:eastAsia="Times New Roman" w:hAnsi="Courier New" w:cs="Courier New"/>
          <w:color w:val="000000"/>
          <w:sz w:val="16"/>
          <w:szCs w:val="16"/>
        </w:rPr>
        <w:t>E.coli.CheR           24.41   28.74   28.68   32.06   31.73   29.12   33.83   43.53  100.00</w:t>
      </w:r>
    </w:p>
    <w:p w14:paraId="4F995938" w14:textId="0F57DD86" w:rsidR="003B055E" w:rsidRDefault="003B055E"/>
    <w:p w14:paraId="38DA0877" w14:textId="77777777" w:rsidR="00C414F0" w:rsidRDefault="00C414F0"/>
    <w:p w14:paraId="6D21616C" w14:textId="3834043B" w:rsidR="00A82D7B" w:rsidRDefault="00A82D7B"/>
    <w:p w14:paraId="7057601F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&gt;tr|O33559|O33559_RHOSH Transducer-like protein, </w:t>
      </w:r>
      <w:proofErr w:type="spellStart"/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TlpC</w:t>
      </w:r>
      <w:proofErr w:type="spellEnd"/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S=</w:t>
      </w:r>
      <w:proofErr w:type="spellStart"/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Rhodobacter</w:t>
      </w:r>
      <w:proofErr w:type="spellEnd"/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phaeroides OX=1063 GN=</w:t>
      </w:r>
      <w:proofErr w:type="spellStart"/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tlpC</w:t>
      </w:r>
      <w:proofErr w:type="spellEnd"/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E=4 SV=1</w:t>
      </w:r>
    </w:p>
    <w:p w14:paraId="630F859D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MKLEPDLPEAIRMAQPAHPLDFVLLSTEQTFLRAGETLAQAVRHLNDLRVDFGRLDAALG</w:t>
      </w:r>
    </w:p>
    <w:p w14:paraId="6585B7B7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PGQARRFLSLTAETGTQASCLAGEFVQFEEASRALRTAVGAMRAEVTDLMATIRAISIVK</w:t>
      </w:r>
    </w:p>
    <w:p w14:paraId="55E5E5F5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LQARIIGNMLTGSRQRVEAFTGGLTRMAAEAADLVAEVDEAMNEIAAETAAMDDEAAHLS</w:t>
      </w:r>
    </w:p>
    <w:p w14:paraId="6FB3D938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QTLRELVLPNLTAIGAAAAEVSLDRQRMAEGHEALARRMEAIFGAVSHLILALQAGDSAR</w:t>
      </w:r>
    </w:p>
    <w:p w14:paraId="61A124CA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QRFEHVRHLTSDALAAAAGETGLEAVLLDLGVAQTAATVRGLTVHLGAAQDTFLEVQGSA</w:t>
      </w:r>
    </w:p>
    <w:p w14:paraId="7E0D4580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SAAIGLASGLYLGDASRGSGAIQTMMGRAQTVETGLTRCGAHLHRLAGHAARVAAHLEKI</w:t>
      </w:r>
    </w:p>
    <w:p w14:paraId="5E3043D2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RHHEGRMRRIEDQVRLFGLNAVIVCAKLGQEGRALQEISRQLRDLTQISAEVFTRLHGRL</w:t>
      </w:r>
    </w:p>
    <w:p w14:paraId="7CA6C719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ERTQERAAAIGSEAVAGLEREMGRVADGAQAVQALLEEAEAAHAAAGNAFGKAGRILTSS</w:t>
      </w:r>
    </w:p>
    <w:p w14:paraId="2530F4EF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LEHAAGLMGNYRRNLVSLQAFEEQLVRRRAVVSGPLDLTPAAEGLLAAVRKSYTVPEERE</w:t>
      </w:r>
    </w:p>
    <w:p w14:paraId="62312933" w14:textId="77777777" w:rsidR="00641FE9" w:rsidRPr="00641FE9" w:rsidRDefault="00641FE9" w:rsidP="00641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41FE9">
        <w:rPr>
          <w:rFonts w:ascii="Courier New" w:eastAsia="Times New Roman" w:hAnsi="Courier New" w:cs="Courier New"/>
          <w:color w:val="000000"/>
          <w:sz w:val="20"/>
          <w:szCs w:val="20"/>
        </w:rPr>
        <w:t>IHDAIVRAALPSHTEEEAAPPRVEAGPGAGSEEDLADIFF</w:t>
      </w:r>
    </w:p>
    <w:p w14:paraId="3E931F5B" w14:textId="77777777" w:rsidR="00641FE9" w:rsidRDefault="00641FE9"/>
    <w:p w14:paraId="7B812212" w14:textId="77777777" w:rsidR="00A82D7B" w:rsidRDefault="00A82D7B"/>
    <w:sectPr w:rsidR="00A82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jIwNDA1Mjc0MjRW0lEKTi0uzszPAykwrQUAbvsShywAAAA="/>
  </w:docVars>
  <w:rsids>
    <w:rsidRoot w:val="00614F46"/>
    <w:rsid w:val="0009556C"/>
    <w:rsid w:val="003174C1"/>
    <w:rsid w:val="003B055E"/>
    <w:rsid w:val="004049F0"/>
    <w:rsid w:val="005178BC"/>
    <w:rsid w:val="00586C0A"/>
    <w:rsid w:val="005E79BC"/>
    <w:rsid w:val="00614F46"/>
    <w:rsid w:val="00641FE9"/>
    <w:rsid w:val="00777085"/>
    <w:rsid w:val="00852DA4"/>
    <w:rsid w:val="008569F0"/>
    <w:rsid w:val="008B2A19"/>
    <w:rsid w:val="008D5434"/>
    <w:rsid w:val="00A37612"/>
    <w:rsid w:val="00A7361A"/>
    <w:rsid w:val="00A82D7B"/>
    <w:rsid w:val="00B67B53"/>
    <w:rsid w:val="00C414F0"/>
    <w:rsid w:val="00C77AA1"/>
    <w:rsid w:val="00EA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3CB13"/>
  <w15:chartTrackingRefBased/>
  <w15:docId w15:val="{4EA6FAE5-67E6-49F9-883B-29FA052AD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7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76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7</Pages>
  <Words>1911</Words>
  <Characters>1089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9</cp:revision>
  <dcterms:created xsi:type="dcterms:W3CDTF">2021-06-24T15:26:00Z</dcterms:created>
  <dcterms:modified xsi:type="dcterms:W3CDTF">2021-09-02T17:18:00Z</dcterms:modified>
</cp:coreProperties>
</file>